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34A11" w14:textId="77777777" w:rsidR="00EB7688" w:rsidRDefault="00EB7688" w:rsidP="00EB7688">
      <w:pPr>
        <w:rPr>
          <w:lang w:val="en-GB"/>
        </w:rPr>
      </w:pPr>
      <w:r w:rsidRPr="00FB25F2">
        <w:rPr>
          <w:b/>
          <w:bCs/>
          <w:lang w:val="en-GB"/>
        </w:rPr>
        <w:t>SUBJECT REPORT: LANGUAGE &amp; LITERATURE: HINDI</w:t>
      </w:r>
      <w:r>
        <w:rPr>
          <w:lang w:val="en-GB"/>
        </w:rPr>
        <w:t xml:space="preserve">        </w:t>
      </w:r>
      <w:r w:rsidRPr="00FB25F2">
        <w:rPr>
          <w:b/>
          <w:bCs/>
          <w:lang w:val="en-GB"/>
        </w:rPr>
        <w:t>Ananya M</w:t>
      </w:r>
      <w:r>
        <w:rPr>
          <w:lang w:val="en-GB"/>
        </w:rPr>
        <w:t xml:space="preserve">    </w:t>
      </w:r>
    </w:p>
    <w:p w14:paraId="65DD6935" w14:textId="77777777" w:rsidR="00EB7688" w:rsidRDefault="00EB7688" w:rsidP="00EB7688">
      <w:pPr>
        <w:tabs>
          <w:tab w:val="left" w:pos="4500"/>
        </w:tabs>
        <w:rPr>
          <w:b/>
          <w:bCs/>
          <w:color w:val="000000"/>
          <w:lang w:val="en-GB"/>
        </w:rPr>
      </w:pPr>
    </w:p>
    <w:p w14:paraId="7A19F9FB" w14:textId="77777777" w:rsidR="00EB7688" w:rsidRPr="00167120" w:rsidRDefault="00EB7688" w:rsidP="00EB7688">
      <w:pPr>
        <w:autoSpaceDE w:val="0"/>
        <w:autoSpaceDN w:val="0"/>
        <w:adjustRightInd w:val="0"/>
        <w:rPr>
          <w:rFonts w:ascii="Bookman Old Style" w:eastAsia="Arial Unicode MS" w:hAnsi="Bookman Old Style"/>
          <w:sz w:val="32"/>
          <w:szCs w:val="32"/>
          <w:lang w:val="en-GB" w:bidi="hi-IN"/>
        </w:rPr>
      </w:pPr>
      <w:r w:rsidRPr="007E0377">
        <w:rPr>
          <w:b/>
          <w:lang w:val="en-GB"/>
        </w:rPr>
        <w:t>Topics taught this term</w:t>
      </w:r>
      <w:r w:rsidRPr="007E0377">
        <w:rPr>
          <w:rFonts w:ascii="Arial Unicode MS" w:eastAsia="Arial Unicode MS" w:hAnsi="Arial Unicode MS" w:cs="Arial Unicode MS" w:hint="eastAsia"/>
          <w:b/>
          <w:lang w:val="en-GB"/>
        </w:rPr>
        <w:t xml:space="preserve">: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गद्य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भाग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-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भेड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और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भेडिया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,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सन्देह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,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पद्य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भाग</w:t>
      </w:r>
      <w:r w:rsidRPr="00167120">
        <w:rPr>
          <w:rFonts w:ascii="Bookman Old Style" w:eastAsia="Arial Unicode MS" w:hAnsi="Bookman Old Style"/>
          <w:sz w:val="32"/>
          <w:szCs w:val="32"/>
          <w:lang w:val="en-GB" w:bidi="hi-IN"/>
        </w:rPr>
        <w:t>-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सूर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के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पद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,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विनय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के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पद।</w:t>
      </w:r>
    </w:p>
    <w:p w14:paraId="51980952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व्याकरण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>-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अभ्यास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 xml:space="preserve">, 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निबन्ध</w:t>
      </w:r>
      <w:r w:rsidRPr="00167120">
        <w:rPr>
          <w:rFonts w:ascii="Bookman Old Style" w:eastAsia="Arial Unicode MS" w:hAnsi="Bookman Old Style"/>
          <w:sz w:val="32"/>
          <w:szCs w:val="32"/>
          <w:cs/>
          <w:lang w:val="en-GB" w:bidi="hi-IN"/>
        </w:rPr>
        <w:t>,</w:t>
      </w:r>
      <w:r w:rsidRPr="00167120">
        <w:rPr>
          <w:rFonts w:ascii="Bookman Old Style" w:eastAsia="Arial Unicode MS" w:hAnsi="Bookman Old Style" w:cs="Kokila"/>
          <w:sz w:val="32"/>
          <w:szCs w:val="32"/>
          <w:cs/>
          <w:lang w:val="en-GB" w:bidi="hi-IN"/>
        </w:rPr>
        <w:t>पत्र।</w:t>
      </w:r>
    </w:p>
    <w:p w14:paraId="50AA616F" w14:textId="77777777" w:rsidR="00EB7688" w:rsidRDefault="00EB7688" w:rsidP="00EB7688">
      <w:pPr>
        <w:autoSpaceDE w:val="0"/>
        <w:autoSpaceDN w:val="0"/>
        <w:adjustRightInd w:val="0"/>
        <w:rPr>
          <w:b/>
          <w:lang w:val="en-GB"/>
        </w:rPr>
      </w:pPr>
    </w:p>
    <w:p w14:paraId="3368C694" w14:textId="1B9941FA" w:rsidR="00EB7688" w:rsidRDefault="00EB7688" w:rsidP="00EB7688">
      <w:pPr>
        <w:autoSpaceDE w:val="0"/>
        <w:autoSpaceDN w:val="0"/>
        <w:adjustRightInd w:val="0"/>
        <w:rPr>
          <w:lang w:val="en-GB"/>
        </w:rPr>
      </w:pPr>
      <w:r w:rsidRPr="007E0377">
        <w:rPr>
          <w:b/>
          <w:lang w:val="en-GB"/>
        </w:rPr>
        <w:t xml:space="preserve">Conceptual understanding: </w:t>
      </w:r>
      <w:r>
        <w:rPr>
          <w:lang w:val="en-GB"/>
        </w:rPr>
        <w:t>Has a good understanding of concepts</w:t>
      </w:r>
    </w:p>
    <w:p w14:paraId="5596DAC8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1753FB48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0BDBBDB8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  <w:r>
        <w:rPr>
          <w:b/>
          <w:lang w:val="en-GB"/>
        </w:rPr>
        <w:t>Communication Skills</w:t>
      </w:r>
      <w:r>
        <w:rPr>
          <w:lang w:val="en-GB"/>
        </w:rPr>
        <w:t>:</w:t>
      </w:r>
    </w:p>
    <w:p w14:paraId="0809F70A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01570125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01D39900" w14:textId="162672D5" w:rsidR="00EB7688" w:rsidRDefault="00EB7688" w:rsidP="00EB7688">
      <w:pPr>
        <w:autoSpaceDE w:val="0"/>
        <w:autoSpaceDN w:val="0"/>
        <w:adjustRightInd w:val="0"/>
        <w:ind w:firstLine="720"/>
        <w:rPr>
          <w:lang w:val="en-GB"/>
        </w:rPr>
      </w:pPr>
      <w:r w:rsidRPr="007E0377">
        <w:rPr>
          <w:b/>
          <w:lang w:val="en-GB"/>
        </w:rPr>
        <w:t>Listening Skills:</w:t>
      </w:r>
      <w:r w:rsidR="007E0377" w:rsidRPr="007E0377">
        <w:rPr>
          <w:b/>
          <w:lang w:val="en-GB"/>
        </w:rPr>
        <w:t xml:space="preserve"> </w:t>
      </w:r>
      <w:r>
        <w:rPr>
          <w:lang w:val="en-GB"/>
        </w:rPr>
        <w:t>Is attentive and shows interest.</w:t>
      </w:r>
    </w:p>
    <w:p w14:paraId="2DA13D17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1DB16127" w14:textId="1012C307" w:rsidR="00EB7688" w:rsidRDefault="00EB7688" w:rsidP="00EB7688">
      <w:pPr>
        <w:autoSpaceDE w:val="0"/>
        <w:autoSpaceDN w:val="0"/>
        <w:adjustRightInd w:val="0"/>
        <w:ind w:firstLine="720"/>
        <w:rPr>
          <w:lang w:val="en-GB"/>
        </w:rPr>
      </w:pPr>
      <w:r w:rsidRPr="007E0377">
        <w:rPr>
          <w:b/>
          <w:lang w:val="en-GB"/>
        </w:rPr>
        <w:t>Speaking Skills:</w:t>
      </w:r>
      <w:r w:rsidR="007E0377" w:rsidRPr="007E0377">
        <w:rPr>
          <w:b/>
          <w:lang w:val="en-GB"/>
        </w:rPr>
        <w:t xml:space="preserve"> </w:t>
      </w:r>
      <w:r>
        <w:rPr>
          <w:lang w:val="en-GB"/>
        </w:rPr>
        <w:t>Speaks well.</w:t>
      </w:r>
    </w:p>
    <w:p w14:paraId="38E8CC6E" w14:textId="77777777" w:rsidR="00EB7688" w:rsidRDefault="00EB7688" w:rsidP="00EB7688">
      <w:pPr>
        <w:autoSpaceDE w:val="0"/>
        <w:autoSpaceDN w:val="0"/>
        <w:adjustRightInd w:val="0"/>
        <w:ind w:firstLine="720"/>
        <w:rPr>
          <w:lang w:val="en-GB"/>
        </w:rPr>
      </w:pPr>
    </w:p>
    <w:p w14:paraId="55F75D15" w14:textId="77777777" w:rsidR="00EB7688" w:rsidRDefault="00EB7688" w:rsidP="00EB7688">
      <w:pPr>
        <w:autoSpaceDE w:val="0"/>
        <w:autoSpaceDN w:val="0"/>
        <w:adjustRightInd w:val="0"/>
        <w:ind w:firstLine="720"/>
        <w:rPr>
          <w:b/>
          <w:lang w:val="en-GB"/>
        </w:rPr>
      </w:pPr>
    </w:p>
    <w:p w14:paraId="0DBACAF2" w14:textId="3E32F755" w:rsidR="00EB7688" w:rsidRPr="00A1768F" w:rsidRDefault="00EB7688" w:rsidP="00EB7688">
      <w:pPr>
        <w:autoSpaceDE w:val="0"/>
        <w:autoSpaceDN w:val="0"/>
        <w:adjustRightInd w:val="0"/>
        <w:ind w:firstLine="720"/>
      </w:pPr>
      <w:r w:rsidRPr="00800D0D">
        <w:rPr>
          <w:b/>
          <w:lang w:val="en-GB"/>
        </w:rPr>
        <w:t>Reading Skills:</w:t>
      </w:r>
      <w:r w:rsidR="007E0377" w:rsidRPr="00800D0D">
        <w:rPr>
          <w:b/>
          <w:lang w:val="en-GB"/>
        </w:rPr>
        <w:t xml:space="preserve"> </w:t>
      </w:r>
      <w:r>
        <w:rPr>
          <w:lang w:val="en-GB"/>
        </w:rPr>
        <w:t>Needs to do supplementary reading and language exercises.</w:t>
      </w:r>
    </w:p>
    <w:p w14:paraId="520850FF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2418317D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4F2F3CA2" w14:textId="77777777" w:rsidR="00EB7688" w:rsidRDefault="00EB7688" w:rsidP="00EB7688">
      <w:pPr>
        <w:autoSpaceDE w:val="0"/>
        <w:autoSpaceDN w:val="0"/>
        <w:adjustRightInd w:val="0"/>
        <w:ind w:firstLine="720"/>
        <w:rPr>
          <w:lang w:val="en-GB"/>
        </w:rPr>
      </w:pPr>
      <w:r>
        <w:rPr>
          <w:b/>
          <w:lang w:val="en-GB"/>
        </w:rPr>
        <w:t>Writing Skills</w:t>
      </w:r>
      <w:r>
        <w:rPr>
          <w:lang w:val="en-GB"/>
        </w:rPr>
        <w:t>:</w:t>
      </w:r>
    </w:p>
    <w:p w14:paraId="623603D7" w14:textId="77777777" w:rsidR="00EB7688" w:rsidRPr="00604796" w:rsidRDefault="00EB7688" w:rsidP="00EB768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lang w:val="en-GB"/>
        </w:rPr>
      </w:pPr>
      <w:r w:rsidRPr="007E0377">
        <w:rPr>
          <w:b/>
          <w:lang w:val="en-GB"/>
        </w:rPr>
        <w:t xml:space="preserve">Organisation and content: </w:t>
      </w:r>
      <w:r>
        <w:rPr>
          <w:lang w:val="en-GB"/>
        </w:rPr>
        <w:t xml:space="preserve">Must concentrate and work towards improving written expression. </w:t>
      </w:r>
    </w:p>
    <w:p w14:paraId="4D3E4C03" w14:textId="77777777" w:rsidR="00EB7688" w:rsidRDefault="00EB7688" w:rsidP="00EB7688">
      <w:pPr>
        <w:autoSpaceDE w:val="0"/>
        <w:autoSpaceDN w:val="0"/>
        <w:adjustRightInd w:val="0"/>
        <w:ind w:firstLine="720"/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</w:p>
    <w:p w14:paraId="69F6E10F" w14:textId="77777777" w:rsidR="00EB7688" w:rsidRDefault="00EB7688" w:rsidP="00EB7688">
      <w:pPr>
        <w:autoSpaceDE w:val="0"/>
        <w:autoSpaceDN w:val="0"/>
        <w:adjustRightInd w:val="0"/>
        <w:ind w:firstLine="720"/>
        <w:rPr>
          <w:lang w:val="en-GB"/>
        </w:rPr>
      </w:pPr>
    </w:p>
    <w:p w14:paraId="3F24F1B6" w14:textId="021034A0" w:rsidR="00EB7688" w:rsidRPr="00A87138" w:rsidRDefault="00EB7688" w:rsidP="00EB7688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lang w:val="en-GB"/>
        </w:rPr>
      </w:pPr>
      <w:r w:rsidRPr="007E0377">
        <w:rPr>
          <w:b/>
          <w:lang w:val="en-GB"/>
        </w:rPr>
        <w:t>Presentation and submission:</w:t>
      </w:r>
      <w:r w:rsidR="007E0377" w:rsidRPr="007E0377">
        <w:rPr>
          <w:b/>
          <w:lang w:val="en-GB"/>
        </w:rPr>
        <w:t xml:space="preserve"> </w:t>
      </w:r>
      <w:r>
        <w:rPr>
          <w:lang w:val="en-GB"/>
        </w:rPr>
        <w:t>Regular with her work.</w:t>
      </w:r>
      <w:r w:rsidRPr="00A87138">
        <w:rPr>
          <w:lang w:val="en-GB"/>
        </w:rPr>
        <w:t xml:space="preserve"> </w:t>
      </w:r>
      <w:r>
        <w:rPr>
          <w:lang w:val="en-GB"/>
        </w:rPr>
        <w:t xml:space="preserve"> </w:t>
      </w:r>
    </w:p>
    <w:p w14:paraId="0759B73A" w14:textId="77777777" w:rsidR="00EB7688" w:rsidRPr="00A87138" w:rsidRDefault="00EB7688" w:rsidP="00EB7688">
      <w:pPr>
        <w:pStyle w:val="ListParagraph"/>
        <w:autoSpaceDE w:val="0"/>
        <w:autoSpaceDN w:val="0"/>
        <w:adjustRightInd w:val="0"/>
        <w:ind w:left="2520"/>
        <w:jc w:val="both"/>
        <w:rPr>
          <w:lang w:val="en-GB"/>
        </w:rPr>
      </w:pPr>
    </w:p>
    <w:p w14:paraId="17D6D2F6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2767E543" w14:textId="31150DFD" w:rsidR="00EB7688" w:rsidRDefault="00EB7688" w:rsidP="00EB7688">
      <w:pPr>
        <w:autoSpaceDE w:val="0"/>
        <w:autoSpaceDN w:val="0"/>
        <w:adjustRightInd w:val="0"/>
        <w:rPr>
          <w:lang w:val="en-GB"/>
        </w:rPr>
      </w:pPr>
      <w:r w:rsidRPr="007E0377">
        <w:rPr>
          <w:b/>
          <w:lang w:val="en-GB"/>
        </w:rPr>
        <w:t>Vocabulary and grammar:</w:t>
      </w:r>
      <w:r w:rsidR="007E0377" w:rsidRPr="007E0377">
        <w:rPr>
          <w:b/>
          <w:lang w:val="en-GB"/>
        </w:rPr>
        <w:t xml:space="preserve"> </w:t>
      </w:r>
      <w:r>
        <w:rPr>
          <w:lang w:val="en-GB"/>
        </w:rPr>
        <w:t>She should concentrate on language exercises.</w:t>
      </w:r>
    </w:p>
    <w:p w14:paraId="57D2F02A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52545745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08A4CE02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  <w:r w:rsidRPr="007E0377">
        <w:rPr>
          <w:b/>
          <w:lang w:val="en-GB"/>
        </w:rPr>
        <w:t xml:space="preserve">Classroom involvement: </w:t>
      </w:r>
      <w:r w:rsidRPr="00885C52">
        <w:rPr>
          <w:bCs/>
          <w:lang w:val="en-GB"/>
        </w:rPr>
        <w:t>Enjoys the subject and takes active part in class discussions.</w:t>
      </w:r>
    </w:p>
    <w:p w14:paraId="038E82F9" w14:textId="73ECD811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6029FC0F" w14:textId="77777777" w:rsidR="00FD395D" w:rsidRDefault="00FD395D" w:rsidP="00EB7688">
      <w:pPr>
        <w:autoSpaceDE w:val="0"/>
        <w:autoSpaceDN w:val="0"/>
        <w:adjustRightInd w:val="0"/>
        <w:rPr>
          <w:lang w:val="en-GB"/>
        </w:rPr>
      </w:pPr>
      <w:bookmarkStart w:id="0" w:name="_GoBack"/>
      <w:bookmarkEnd w:id="0"/>
    </w:p>
    <w:p w14:paraId="0D433CD0" w14:textId="639791D0" w:rsidR="00EB7688" w:rsidRPr="00BE15F6" w:rsidRDefault="00EB7688" w:rsidP="00EB7688">
      <w:pPr>
        <w:autoSpaceDE w:val="0"/>
        <w:autoSpaceDN w:val="0"/>
        <w:adjustRightInd w:val="0"/>
        <w:rPr>
          <w:lang w:val="en-GB"/>
        </w:rPr>
      </w:pPr>
      <w:r w:rsidRPr="00BE15F6">
        <w:rPr>
          <w:b/>
          <w:lang w:val="en-GB"/>
        </w:rPr>
        <w:t xml:space="preserve">Test performance: </w:t>
      </w:r>
      <w:r w:rsidRPr="00BE15F6">
        <w:rPr>
          <w:lang w:val="en-GB"/>
        </w:rPr>
        <w:t>49.5/80. Must continue to work hard. She must review her written work to rectify errors in spelling and sentence construction. Composition needs improvement.</w:t>
      </w:r>
    </w:p>
    <w:p w14:paraId="6780AD6F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4E8A6C2A" w14:textId="77777777" w:rsidR="00EB7688" w:rsidRDefault="00EB7688" w:rsidP="00EB7688">
      <w:pPr>
        <w:autoSpaceDE w:val="0"/>
        <w:autoSpaceDN w:val="0"/>
        <w:adjustRightInd w:val="0"/>
        <w:rPr>
          <w:lang w:val="en-GB"/>
        </w:rPr>
      </w:pPr>
    </w:p>
    <w:p w14:paraId="2F64763A" w14:textId="77777777" w:rsidR="00EB7688" w:rsidRPr="007874AA" w:rsidRDefault="00EB7688" w:rsidP="00EB7688">
      <w:pPr>
        <w:tabs>
          <w:tab w:val="left" w:pos="4500"/>
        </w:tabs>
        <w:rPr>
          <w:lang w:val="en-GB"/>
        </w:rPr>
      </w:pPr>
      <w:r w:rsidRPr="007874AA">
        <w:rPr>
          <w:b/>
          <w:lang w:val="en-GB"/>
        </w:rPr>
        <w:t>Suggestions regarding areas/skills to be improved:</w:t>
      </w:r>
      <w:r w:rsidRPr="00645F8E">
        <w:rPr>
          <w:b/>
          <w:lang w:val="en-GB"/>
        </w:rPr>
        <w:t xml:space="preserve"> </w:t>
      </w:r>
      <w:r w:rsidRPr="007874AA">
        <w:rPr>
          <w:lang w:val="en-GB"/>
        </w:rPr>
        <w:t>Must concentrate and work towards improving written expression.</w:t>
      </w:r>
    </w:p>
    <w:p w14:paraId="3C186949" w14:textId="77777777" w:rsidR="00EB7688" w:rsidRDefault="00EB7688" w:rsidP="00EB7688">
      <w:pPr>
        <w:tabs>
          <w:tab w:val="left" w:pos="4500"/>
        </w:tabs>
        <w:rPr>
          <w:lang w:val="en-GB"/>
        </w:rPr>
      </w:pPr>
    </w:p>
    <w:p w14:paraId="0F8BE3AC" w14:textId="77777777" w:rsidR="00EB7688" w:rsidRDefault="00EB7688" w:rsidP="00EB7688">
      <w:pPr>
        <w:tabs>
          <w:tab w:val="left" w:pos="4500"/>
        </w:tabs>
        <w:rPr>
          <w:lang w:val="en-GB"/>
        </w:rPr>
      </w:pPr>
    </w:p>
    <w:p w14:paraId="04AA0246" w14:textId="14CB70C8" w:rsidR="00EB7688" w:rsidRDefault="00EB7688" w:rsidP="00EB7688">
      <w:pPr>
        <w:tabs>
          <w:tab w:val="left" w:pos="4500"/>
        </w:tabs>
        <w:rPr>
          <w:lang w:val="en-GB"/>
        </w:rPr>
      </w:pPr>
      <w:r w:rsidRPr="00AF520D">
        <w:rPr>
          <w:b/>
          <w:lang w:val="en-GB"/>
        </w:rPr>
        <w:t xml:space="preserve">Comments: </w:t>
      </w:r>
      <w:r w:rsidR="00371691" w:rsidRPr="00AF520D">
        <w:rPr>
          <w:lang w:val="en-GB"/>
        </w:rPr>
        <w:t>Something huge is about to happen.</w:t>
      </w:r>
    </w:p>
    <w:p w14:paraId="0925E12B" w14:textId="77777777" w:rsidR="00EB7688" w:rsidRDefault="00EB7688" w:rsidP="00EB7688">
      <w:pPr>
        <w:tabs>
          <w:tab w:val="left" w:pos="4500"/>
        </w:tabs>
        <w:rPr>
          <w:lang w:val="en-GB"/>
        </w:rPr>
      </w:pPr>
    </w:p>
    <w:p w14:paraId="0D3BE8C5" w14:textId="77777777" w:rsidR="00EB7688" w:rsidRDefault="00EB7688" w:rsidP="00EB7688">
      <w:pPr>
        <w:tabs>
          <w:tab w:val="left" w:pos="4500"/>
        </w:tabs>
        <w:rPr>
          <w:lang w:val="en-GB"/>
        </w:rPr>
      </w:pPr>
    </w:p>
    <w:p w14:paraId="4E5D7F3E" w14:textId="77777777" w:rsidR="00EB7688" w:rsidRDefault="00EB7688" w:rsidP="00EB7688">
      <w:pPr>
        <w:tabs>
          <w:tab w:val="left" w:pos="4500"/>
        </w:tabs>
        <w:rPr>
          <w:lang w:val="en-GB"/>
        </w:rPr>
      </w:pPr>
    </w:p>
    <w:p w14:paraId="633EA02F" w14:textId="69619ADE" w:rsidR="007E0377" w:rsidRPr="00EB7688" w:rsidRDefault="00EB7688" w:rsidP="00EB7688">
      <w:pPr>
        <w:autoSpaceDE w:val="0"/>
        <w:autoSpaceDN w:val="0"/>
        <w:adjustRightInd w:val="0"/>
        <w:rPr>
          <w:i/>
          <w:iCs/>
          <w:lang w:val="en-GB"/>
        </w:rPr>
      </w:pPr>
      <w:r>
        <w:rPr>
          <w:i/>
          <w:iCs/>
          <w:lang w:val="en-GB"/>
        </w:rPr>
        <w:t>Signature of Subject Teacher</w:t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</w:r>
      <w:r>
        <w:rPr>
          <w:i/>
          <w:iCs/>
          <w:lang w:val="en-GB"/>
        </w:rPr>
        <w:tab/>
        <w:t>Signature of Parent</w:t>
      </w:r>
    </w:p>
    <w:sectPr w:rsidR="007E0377" w:rsidRPr="00EB7688" w:rsidSect="00747812">
      <w:headerReference w:type="default" r:id="rId7"/>
      <w:pgSz w:w="12240" w:h="15840" w:code="1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4904D" w14:textId="77777777" w:rsidR="000F67E1" w:rsidRDefault="000F67E1" w:rsidP="00A87138">
      <w:r>
        <w:separator/>
      </w:r>
    </w:p>
  </w:endnote>
  <w:endnote w:type="continuationSeparator" w:id="0">
    <w:p w14:paraId="01C79973" w14:textId="77777777" w:rsidR="000F67E1" w:rsidRDefault="000F67E1" w:rsidP="00A87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35DD8" w14:textId="77777777" w:rsidR="000F67E1" w:rsidRDefault="000F67E1" w:rsidP="00A87138">
      <w:r>
        <w:separator/>
      </w:r>
    </w:p>
  </w:footnote>
  <w:footnote w:type="continuationSeparator" w:id="0">
    <w:p w14:paraId="0C6C215E" w14:textId="77777777" w:rsidR="000F67E1" w:rsidRDefault="000F67E1" w:rsidP="00A871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55357" w14:textId="77777777" w:rsidR="003854AD" w:rsidRDefault="003854AD" w:rsidP="00A87138">
    <w:pPr>
      <w:pStyle w:val="Header"/>
      <w:jc w:val="center"/>
    </w:pPr>
    <w:r>
      <w:t>TERM 3 Report for Class IX</w:t>
    </w:r>
  </w:p>
  <w:p w14:paraId="37FB086C" w14:textId="77777777" w:rsidR="003854AD" w:rsidRDefault="003854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15591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1DF714B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3F85E2B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67A2179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0E8C3E20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129B7ACA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6086461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81930D5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19AC0336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1E6671EF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229016A8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26C049F3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2B121899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C1A2FBF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2D49053E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2F877E75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33A045E2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343921A7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35D6120F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38501D8D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38ED20D7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3D0E13AF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3E724BAF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44F95888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47457016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5" w15:restartNumberingAfterBreak="0">
    <w:nsid w:val="47792A9F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4A073E68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4BC45BE1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519A3F5C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 w15:restartNumberingAfterBreak="0">
    <w:nsid w:val="51D21DFA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0" w15:restartNumberingAfterBreak="0">
    <w:nsid w:val="53B87194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598456AC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5B656E83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5C0E56AD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4" w15:restartNumberingAfterBreak="0">
    <w:nsid w:val="5D333295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5" w15:restartNumberingAfterBreak="0">
    <w:nsid w:val="5DA378ED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6" w15:restartNumberingAfterBreak="0">
    <w:nsid w:val="60C117E1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7" w15:restartNumberingAfterBreak="0">
    <w:nsid w:val="6101362A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65205581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9" w15:restartNumberingAfterBreak="0">
    <w:nsid w:val="68ED23B2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0" w15:restartNumberingAfterBreak="0">
    <w:nsid w:val="6BD51470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1" w15:restartNumberingAfterBreak="0">
    <w:nsid w:val="6F5B46D9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2" w15:restartNumberingAfterBreak="0">
    <w:nsid w:val="6F88017F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76D9392C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799E64A8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5" w15:restartNumberingAfterBreak="0">
    <w:nsid w:val="7EAE2DCB"/>
    <w:multiLevelType w:val="hybridMultilevel"/>
    <w:tmpl w:val="897E06A6"/>
    <w:lvl w:ilvl="0" w:tplc="6FC20296">
      <w:start w:val="1"/>
      <w:numFmt w:val="lowerLetter"/>
      <w:lvlText w:val="%1."/>
      <w:lvlJc w:val="left"/>
      <w:pPr>
        <w:ind w:left="25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7"/>
  </w:num>
  <w:num w:numId="2">
    <w:abstractNumId w:val="13"/>
  </w:num>
  <w:num w:numId="3">
    <w:abstractNumId w:val="34"/>
  </w:num>
  <w:num w:numId="4">
    <w:abstractNumId w:val="25"/>
  </w:num>
  <w:num w:numId="5">
    <w:abstractNumId w:val="30"/>
  </w:num>
  <w:num w:numId="6">
    <w:abstractNumId w:val="2"/>
  </w:num>
  <w:num w:numId="7">
    <w:abstractNumId w:val="31"/>
  </w:num>
  <w:num w:numId="8">
    <w:abstractNumId w:val="32"/>
  </w:num>
  <w:num w:numId="9">
    <w:abstractNumId w:val="38"/>
  </w:num>
  <w:num w:numId="10">
    <w:abstractNumId w:val="45"/>
  </w:num>
  <w:num w:numId="11">
    <w:abstractNumId w:val="1"/>
  </w:num>
  <w:num w:numId="12">
    <w:abstractNumId w:val="8"/>
  </w:num>
  <w:num w:numId="13">
    <w:abstractNumId w:val="42"/>
  </w:num>
  <w:num w:numId="14">
    <w:abstractNumId w:val="3"/>
  </w:num>
  <w:num w:numId="15">
    <w:abstractNumId w:val="23"/>
  </w:num>
  <w:num w:numId="16">
    <w:abstractNumId w:val="11"/>
  </w:num>
  <w:num w:numId="17">
    <w:abstractNumId w:val="16"/>
  </w:num>
  <w:num w:numId="18">
    <w:abstractNumId w:val="18"/>
  </w:num>
  <w:num w:numId="19">
    <w:abstractNumId w:val="44"/>
  </w:num>
  <w:num w:numId="20">
    <w:abstractNumId w:val="27"/>
  </w:num>
  <w:num w:numId="21">
    <w:abstractNumId w:val="9"/>
  </w:num>
  <w:num w:numId="22">
    <w:abstractNumId w:val="21"/>
  </w:num>
  <w:num w:numId="23">
    <w:abstractNumId w:val="35"/>
  </w:num>
  <w:num w:numId="24">
    <w:abstractNumId w:val="33"/>
  </w:num>
  <w:num w:numId="25">
    <w:abstractNumId w:val="41"/>
  </w:num>
  <w:num w:numId="26">
    <w:abstractNumId w:val="4"/>
  </w:num>
  <w:num w:numId="27">
    <w:abstractNumId w:val="5"/>
  </w:num>
  <w:num w:numId="28">
    <w:abstractNumId w:val="37"/>
  </w:num>
  <w:num w:numId="29">
    <w:abstractNumId w:val="10"/>
  </w:num>
  <w:num w:numId="30">
    <w:abstractNumId w:val="29"/>
  </w:num>
  <w:num w:numId="31">
    <w:abstractNumId w:val="15"/>
  </w:num>
  <w:num w:numId="32">
    <w:abstractNumId w:val="7"/>
  </w:num>
  <w:num w:numId="33">
    <w:abstractNumId w:val="12"/>
  </w:num>
  <w:num w:numId="34">
    <w:abstractNumId w:val="26"/>
  </w:num>
  <w:num w:numId="35">
    <w:abstractNumId w:val="36"/>
  </w:num>
  <w:num w:numId="36">
    <w:abstractNumId w:val="24"/>
  </w:num>
  <w:num w:numId="37">
    <w:abstractNumId w:val="22"/>
  </w:num>
  <w:num w:numId="38">
    <w:abstractNumId w:val="14"/>
  </w:num>
  <w:num w:numId="39">
    <w:abstractNumId w:val="28"/>
  </w:num>
  <w:num w:numId="40">
    <w:abstractNumId w:val="43"/>
  </w:num>
  <w:num w:numId="41">
    <w:abstractNumId w:val="6"/>
  </w:num>
  <w:num w:numId="42">
    <w:abstractNumId w:val="19"/>
  </w:num>
  <w:num w:numId="43">
    <w:abstractNumId w:val="40"/>
  </w:num>
  <w:num w:numId="44">
    <w:abstractNumId w:val="20"/>
  </w:num>
  <w:num w:numId="45">
    <w:abstractNumId w:val="0"/>
  </w:num>
  <w:num w:numId="46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A2NDCwNDExtTBT0lEKTi0uzszPAykwrgUALsv9+CwAAAA="/>
  </w:docVars>
  <w:rsids>
    <w:rsidRoot w:val="00E146D6"/>
    <w:rsid w:val="00010EA6"/>
    <w:rsid w:val="00014F1E"/>
    <w:rsid w:val="000261C6"/>
    <w:rsid w:val="00041B63"/>
    <w:rsid w:val="000427F6"/>
    <w:rsid w:val="00052837"/>
    <w:rsid w:val="000549C0"/>
    <w:rsid w:val="000705A5"/>
    <w:rsid w:val="0007170B"/>
    <w:rsid w:val="00091330"/>
    <w:rsid w:val="000A7D84"/>
    <w:rsid w:val="000B4D2A"/>
    <w:rsid w:val="000C37DF"/>
    <w:rsid w:val="000C5DC9"/>
    <w:rsid w:val="000D171E"/>
    <w:rsid w:val="000F67E1"/>
    <w:rsid w:val="00120803"/>
    <w:rsid w:val="00143064"/>
    <w:rsid w:val="00145CD0"/>
    <w:rsid w:val="001634F8"/>
    <w:rsid w:val="001639CE"/>
    <w:rsid w:val="00163B2A"/>
    <w:rsid w:val="00167120"/>
    <w:rsid w:val="001D4F4F"/>
    <w:rsid w:val="001F69F5"/>
    <w:rsid w:val="00205A0C"/>
    <w:rsid w:val="00221318"/>
    <w:rsid w:val="00233506"/>
    <w:rsid w:val="002338C3"/>
    <w:rsid w:val="00236AEC"/>
    <w:rsid w:val="002651CD"/>
    <w:rsid w:val="00271042"/>
    <w:rsid w:val="002C1EBB"/>
    <w:rsid w:val="002E314B"/>
    <w:rsid w:val="002F2B3F"/>
    <w:rsid w:val="00325797"/>
    <w:rsid w:val="00346B65"/>
    <w:rsid w:val="00353554"/>
    <w:rsid w:val="00371691"/>
    <w:rsid w:val="003732D4"/>
    <w:rsid w:val="00373E46"/>
    <w:rsid w:val="003854AD"/>
    <w:rsid w:val="003A2323"/>
    <w:rsid w:val="003B40A2"/>
    <w:rsid w:val="003B4357"/>
    <w:rsid w:val="00414F07"/>
    <w:rsid w:val="0043777A"/>
    <w:rsid w:val="00461106"/>
    <w:rsid w:val="0047024C"/>
    <w:rsid w:val="004714F4"/>
    <w:rsid w:val="00472417"/>
    <w:rsid w:val="00481160"/>
    <w:rsid w:val="004867D8"/>
    <w:rsid w:val="00491C25"/>
    <w:rsid w:val="004A2A3C"/>
    <w:rsid w:val="004E5272"/>
    <w:rsid w:val="004E575A"/>
    <w:rsid w:val="00526C2D"/>
    <w:rsid w:val="00531F85"/>
    <w:rsid w:val="005560E6"/>
    <w:rsid w:val="005C30CA"/>
    <w:rsid w:val="005D42D3"/>
    <w:rsid w:val="005D7ED1"/>
    <w:rsid w:val="005E7F24"/>
    <w:rsid w:val="00604796"/>
    <w:rsid w:val="00610DF4"/>
    <w:rsid w:val="00632579"/>
    <w:rsid w:val="00645F8E"/>
    <w:rsid w:val="00667BE7"/>
    <w:rsid w:val="00671A4E"/>
    <w:rsid w:val="00683539"/>
    <w:rsid w:val="00684CAC"/>
    <w:rsid w:val="00692B04"/>
    <w:rsid w:val="006B3D96"/>
    <w:rsid w:val="006B710B"/>
    <w:rsid w:val="006C71A0"/>
    <w:rsid w:val="006E2A3B"/>
    <w:rsid w:val="007048E8"/>
    <w:rsid w:val="00747812"/>
    <w:rsid w:val="00782636"/>
    <w:rsid w:val="007874AA"/>
    <w:rsid w:val="007D4218"/>
    <w:rsid w:val="007E0377"/>
    <w:rsid w:val="007E59A9"/>
    <w:rsid w:val="007F1E0C"/>
    <w:rsid w:val="00800D0D"/>
    <w:rsid w:val="00810EAF"/>
    <w:rsid w:val="00824CCD"/>
    <w:rsid w:val="00856CE2"/>
    <w:rsid w:val="008648AC"/>
    <w:rsid w:val="008774CE"/>
    <w:rsid w:val="00885C52"/>
    <w:rsid w:val="008965F0"/>
    <w:rsid w:val="008D1BCE"/>
    <w:rsid w:val="009016EA"/>
    <w:rsid w:val="00922F59"/>
    <w:rsid w:val="0092386C"/>
    <w:rsid w:val="009432C5"/>
    <w:rsid w:val="00962BB1"/>
    <w:rsid w:val="00983AEB"/>
    <w:rsid w:val="009937DF"/>
    <w:rsid w:val="009B1A41"/>
    <w:rsid w:val="009C2DB7"/>
    <w:rsid w:val="009C2F0E"/>
    <w:rsid w:val="009E7BA5"/>
    <w:rsid w:val="00A168B9"/>
    <w:rsid w:val="00A1768F"/>
    <w:rsid w:val="00A419F4"/>
    <w:rsid w:val="00A61F04"/>
    <w:rsid w:val="00A87138"/>
    <w:rsid w:val="00A93158"/>
    <w:rsid w:val="00AD1A82"/>
    <w:rsid w:val="00AF520D"/>
    <w:rsid w:val="00AF65BB"/>
    <w:rsid w:val="00B2440F"/>
    <w:rsid w:val="00B25C46"/>
    <w:rsid w:val="00B37599"/>
    <w:rsid w:val="00B4006C"/>
    <w:rsid w:val="00B47014"/>
    <w:rsid w:val="00B50B38"/>
    <w:rsid w:val="00B55114"/>
    <w:rsid w:val="00B66331"/>
    <w:rsid w:val="00B85D76"/>
    <w:rsid w:val="00BA719F"/>
    <w:rsid w:val="00BB4ABE"/>
    <w:rsid w:val="00BB5C58"/>
    <w:rsid w:val="00BC3BA5"/>
    <w:rsid w:val="00BD1A2C"/>
    <w:rsid w:val="00BD3503"/>
    <w:rsid w:val="00BD55E1"/>
    <w:rsid w:val="00BE15F6"/>
    <w:rsid w:val="00BF2BE9"/>
    <w:rsid w:val="00C0229E"/>
    <w:rsid w:val="00C057FC"/>
    <w:rsid w:val="00C552DC"/>
    <w:rsid w:val="00C615FE"/>
    <w:rsid w:val="00C64694"/>
    <w:rsid w:val="00C71463"/>
    <w:rsid w:val="00C77E0E"/>
    <w:rsid w:val="00C80935"/>
    <w:rsid w:val="00C9076E"/>
    <w:rsid w:val="00CA4929"/>
    <w:rsid w:val="00CB4267"/>
    <w:rsid w:val="00CF480A"/>
    <w:rsid w:val="00CF7121"/>
    <w:rsid w:val="00D25F3C"/>
    <w:rsid w:val="00D31217"/>
    <w:rsid w:val="00D32724"/>
    <w:rsid w:val="00D43232"/>
    <w:rsid w:val="00D44BEB"/>
    <w:rsid w:val="00D60849"/>
    <w:rsid w:val="00D62A47"/>
    <w:rsid w:val="00D70CC2"/>
    <w:rsid w:val="00D850BA"/>
    <w:rsid w:val="00DA5534"/>
    <w:rsid w:val="00DA5955"/>
    <w:rsid w:val="00DA5F1F"/>
    <w:rsid w:val="00DB278E"/>
    <w:rsid w:val="00DD454C"/>
    <w:rsid w:val="00DE5AEA"/>
    <w:rsid w:val="00DF2E1A"/>
    <w:rsid w:val="00E01C05"/>
    <w:rsid w:val="00E146D6"/>
    <w:rsid w:val="00E20CF0"/>
    <w:rsid w:val="00E237A9"/>
    <w:rsid w:val="00E247E8"/>
    <w:rsid w:val="00E25669"/>
    <w:rsid w:val="00E649F4"/>
    <w:rsid w:val="00E77F7A"/>
    <w:rsid w:val="00E80F8A"/>
    <w:rsid w:val="00E8517A"/>
    <w:rsid w:val="00EA73A0"/>
    <w:rsid w:val="00EB7688"/>
    <w:rsid w:val="00EC1A8A"/>
    <w:rsid w:val="00EE2536"/>
    <w:rsid w:val="00EE554A"/>
    <w:rsid w:val="00EF21B6"/>
    <w:rsid w:val="00F06C98"/>
    <w:rsid w:val="00F24899"/>
    <w:rsid w:val="00F56D40"/>
    <w:rsid w:val="00F65BE6"/>
    <w:rsid w:val="00F66ED5"/>
    <w:rsid w:val="00F704BD"/>
    <w:rsid w:val="00F72F1E"/>
    <w:rsid w:val="00FB25F2"/>
    <w:rsid w:val="00FC49FE"/>
    <w:rsid w:val="00FC7DBE"/>
    <w:rsid w:val="00FD395D"/>
    <w:rsid w:val="00FF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4FCCE"/>
  <w15:chartTrackingRefBased/>
  <w15:docId w15:val="{855839D4-FE6F-40CC-A5D3-948EC1B9E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71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3D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7138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871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A87138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A8713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7138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B3D9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ar-SA"/>
    </w:rPr>
  </w:style>
  <w:style w:type="character" w:styleId="LineNumber">
    <w:name w:val="line number"/>
    <w:basedOn w:val="DefaultParagraphFont"/>
    <w:uiPriority w:val="99"/>
    <w:semiHidden/>
    <w:unhideWhenUsed/>
    <w:rsid w:val="00CF48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52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a Iqra</dc:creator>
  <cp:keywords/>
  <dc:description/>
  <cp:lastModifiedBy>Omar Mohammed</cp:lastModifiedBy>
  <cp:revision>127</cp:revision>
  <dcterms:created xsi:type="dcterms:W3CDTF">2017-12-01T16:30:00Z</dcterms:created>
  <dcterms:modified xsi:type="dcterms:W3CDTF">2019-01-07T13:25:00Z</dcterms:modified>
</cp:coreProperties>
</file>